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F5B37" w14:textId="67DB162F" w:rsidR="00A33EAE" w:rsidRPr="00A33EAE" w:rsidRDefault="00821B8D" w:rsidP="00AC4B9D">
      <w:pPr>
        <w:rPr>
          <w:rFonts w:ascii="Courier New" w:hAnsi="Courier New" w:cs="Courier New"/>
          <w:b/>
          <w:bCs/>
        </w:rPr>
      </w:pPr>
      <w:r w:rsidRPr="00A33EAE">
        <w:rPr>
          <w:rFonts w:ascii="Courier New" w:hAnsi="Courier New" w:cs="Courier New"/>
          <w:b/>
          <w:bCs/>
        </w:rPr>
        <w:t>4</w:t>
      </w:r>
      <w:r w:rsidR="00AC4B9D" w:rsidRPr="00A33EAE">
        <w:rPr>
          <w:rFonts w:ascii="Courier New" w:hAnsi="Courier New" w:cs="Courier New"/>
          <w:b/>
          <w:bCs/>
        </w:rPr>
        <w:t xml:space="preserve">. </w:t>
      </w:r>
      <w:r w:rsidR="00A33EAE" w:rsidRPr="00A33EAE">
        <w:rPr>
          <w:rFonts w:ascii="Courier New" w:hAnsi="Courier New" w:cs="Courier New"/>
          <w:b/>
          <w:bCs/>
        </w:rPr>
        <w:t>Perceptron</w:t>
      </w:r>
      <w:r w:rsidR="00A33EAE">
        <w:rPr>
          <w:rFonts w:ascii="Courier New" w:hAnsi="Courier New" w:cs="Courier New"/>
          <w:b/>
          <w:bCs/>
        </w:rPr>
        <w:t xml:space="preserve"> – simplest NN – implementation in Python</w:t>
      </w:r>
    </w:p>
    <w:p w14:paraId="10DAB78F" w14:textId="4690E9B1" w:rsidR="00AC4B9D" w:rsidRPr="00202C7F" w:rsidRDefault="00AC4B9D" w:rsidP="00AC4B9D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>WINDOWS: launch cmd in admin mode; LINUX, macOS: open terminal</w:t>
      </w:r>
    </w:p>
    <w:p w14:paraId="31C0B1EE" w14:textId="77777777" w:rsidR="00AC4B9D" w:rsidRPr="00202C7F" w:rsidRDefault="00AC4B9D" w:rsidP="00AC4B9D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>WINDOWS: activate aiclass; LINUX, macOS: source activate aiclass</w:t>
      </w:r>
    </w:p>
    <w:p w14:paraId="715BAC48" w14:textId="587FCF85" w:rsidR="003655C3" w:rsidRDefault="003655C3" w:rsidP="000B0F28">
      <w:pPr>
        <w:rPr>
          <w:rFonts w:ascii="Courier New" w:hAnsi="Courier New" w:cs="Courier New"/>
        </w:rPr>
      </w:pPr>
      <w:r w:rsidRPr="003655C3">
        <w:rPr>
          <w:rFonts w:ascii="Courier New" w:hAnsi="Courier New" w:cs="Courier New"/>
        </w:rPr>
        <w:t>conda install -c anaconda scipy</w:t>
      </w:r>
    </w:p>
    <w:p w14:paraId="75371BD6" w14:textId="73A739A7" w:rsidR="000B0F28" w:rsidRDefault="003655C3" w:rsidP="000B0F28">
      <w:pPr>
        <w:rPr>
          <w:rFonts w:ascii="Courier New" w:hAnsi="Courier New" w:cs="Courier New"/>
        </w:rPr>
      </w:pPr>
      <w:r w:rsidRPr="003655C3">
        <w:rPr>
          <w:rFonts w:ascii="Courier New" w:hAnsi="Courier New" w:cs="Courier New"/>
        </w:rPr>
        <w:t>conda install -c anaconda nltk</w:t>
      </w:r>
    </w:p>
    <w:p w14:paraId="15363DEB" w14:textId="77777777" w:rsidR="003655C3" w:rsidRPr="007C763E" w:rsidRDefault="003655C3" w:rsidP="003655C3">
      <w:pPr>
        <w:rPr>
          <w:rFonts w:ascii="Courier New" w:hAnsi="Courier New" w:cs="Courier New"/>
        </w:rPr>
      </w:pPr>
      <w:r w:rsidRPr="003655C3">
        <w:rPr>
          <w:rFonts w:ascii="Courier New" w:hAnsi="Courier New" w:cs="Courier New"/>
        </w:rPr>
        <w:t>conda install -c conda-forge tensorflow</w:t>
      </w:r>
    </w:p>
    <w:p w14:paraId="0DF3D3B7" w14:textId="7721472A" w:rsidR="003655C3" w:rsidRDefault="003655C3" w:rsidP="000B0F28">
      <w:pPr>
        <w:rPr>
          <w:rFonts w:ascii="Courier New" w:hAnsi="Courier New" w:cs="Courier New"/>
        </w:rPr>
      </w:pPr>
      <w:r w:rsidRPr="003655C3">
        <w:rPr>
          <w:rFonts w:ascii="Courier New" w:hAnsi="Courier New" w:cs="Courier New"/>
        </w:rPr>
        <w:t>conda install -c anaconda keras</w:t>
      </w:r>
    </w:p>
    <w:p w14:paraId="4DB99FF6" w14:textId="20DE07FB" w:rsidR="003655C3" w:rsidRDefault="006B1A8D" w:rsidP="009010FE">
      <w:pPr>
        <w:rPr>
          <w:rFonts w:ascii="Courier New" w:hAnsi="Courier New" w:cs="Courier New"/>
        </w:rPr>
      </w:pPr>
      <w:r w:rsidRPr="006B1A8D">
        <w:rPr>
          <w:rFonts w:ascii="Courier New" w:hAnsi="Courier New" w:cs="Courier New"/>
        </w:rPr>
        <w:t>conda install -c conda-forge bs4</w:t>
      </w:r>
    </w:p>
    <w:p w14:paraId="00E4E09C" w14:textId="07C5E971" w:rsidR="006B1A8D" w:rsidRDefault="006B1A8D" w:rsidP="009010FE">
      <w:pPr>
        <w:rPr>
          <w:rFonts w:ascii="Courier New" w:hAnsi="Courier New" w:cs="Courier New"/>
        </w:rPr>
      </w:pPr>
      <w:r w:rsidRPr="006B1A8D">
        <w:rPr>
          <w:rFonts w:ascii="Courier New" w:hAnsi="Courier New" w:cs="Courier New"/>
        </w:rPr>
        <w:t>conda install -c anaconda gensim</w:t>
      </w:r>
    </w:p>
    <w:p w14:paraId="5B4665F1" w14:textId="3CC188B1" w:rsidR="0013630F" w:rsidRDefault="0013630F" w:rsidP="0013630F">
      <w:pPr>
        <w:rPr>
          <w:rFonts w:ascii="Courier New" w:hAnsi="Courier New" w:cs="Courier New"/>
        </w:rPr>
      </w:pPr>
      <w:r w:rsidRPr="00202C7F">
        <w:rPr>
          <w:rFonts w:ascii="Courier New" w:hAnsi="Courier New" w:cs="Courier New"/>
        </w:rPr>
        <w:t>jupyter notebook --notebook-dir="</w:t>
      </w:r>
      <w:r w:rsidRPr="00E94602">
        <w:rPr>
          <w:rFonts w:ascii="Courier New" w:hAnsi="Courier New" w:cs="Courier New"/>
        </w:rPr>
        <w:t>D:\A1\_Priv\Vistula_AI_course_202</w:t>
      </w:r>
      <w:r w:rsidR="00A33EAE">
        <w:rPr>
          <w:rFonts w:ascii="Courier New" w:hAnsi="Courier New" w:cs="Courier New"/>
        </w:rPr>
        <w:t>3</w:t>
      </w:r>
      <w:r w:rsidRPr="00202C7F">
        <w:rPr>
          <w:rFonts w:ascii="Courier New" w:hAnsi="Courier New" w:cs="Courier New"/>
        </w:rPr>
        <w:t xml:space="preserve">" </w:t>
      </w:r>
    </w:p>
    <w:p w14:paraId="36C1A578" w14:textId="07A51C8F" w:rsidR="0013630F" w:rsidRPr="00E94602" w:rsidRDefault="0013630F" w:rsidP="0013630F">
      <w:pPr>
        <w:rPr>
          <w:rFonts w:ascii="Courier New" w:hAnsi="Courier New" w:cs="Courier New"/>
          <w:lang w:val="pl-PL"/>
        </w:rPr>
      </w:pPr>
      <w:r w:rsidRPr="00E94602">
        <w:rPr>
          <w:rFonts w:ascii="Courier New" w:hAnsi="Courier New" w:cs="Courier New"/>
          <w:lang w:val="pl-PL"/>
        </w:rPr>
        <w:t>#</w:t>
      </w:r>
      <w:r w:rsidR="00A33EAE">
        <w:rPr>
          <w:rFonts w:ascii="Courier New" w:hAnsi="Courier New" w:cs="Courier New"/>
          <w:lang w:val="pl-PL"/>
        </w:rPr>
        <w:t>path to your course folder</w:t>
      </w:r>
      <w:r w:rsidRPr="00E94602">
        <w:rPr>
          <w:rFonts w:ascii="Courier New" w:hAnsi="Courier New" w:cs="Courier New"/>
          <w:lang w:val="pl-PL"/>
        </w:rPr>
        <w:t xml:space="preserve"> </w:t>
      </w:r>
    </w:p>
    <w:p w14:paraId="3AD2E488" w14:textId="479611B8" w:rsidR="009010FE" w:rsidRPr="0013630F" w:rsidRDefault="009010FE">
      <w:pPr>
        <w:rPr>
          <w:rFonts w:ascii="Courier New" w:hAnsi="Courier New" w:cs="Courier New"/>
          <w:lang w:val="pl-PL"/>
        </w:rPr>
      </w:pPr>
    </w:p>
    <w:p w14:paraId="6332914A" w14:textId="77777777" w:rsidR="009010FE" w:rsidRPr="0013630F" w:rsidRDefault="009010FE">
      <w:pPr>
        <w:rPr>
          <w:rFonts w:ascii="Courier New" w:hAnsi="Courier New" w:cs="Courier New"/>
          <w:lang w:val="pl-PL"/>
        </w:rPr>
      </w:pPr>
    </w:p>
    <w:p w14:paraId="6A6AD09B" w14:textId="1ED1B05D" w:rsidR="00CC6810" w:rsidRPr="0013630F" w:rsidRDefault="00CC6810">
      <w:pPr>
        <w:rPr>
          <w:rFonts w:ascii="Courier New" w:hAnsi="Courier New" w:cs="Courier New"/>
          <w:lang w:val="pl-PL"/>
        </w:rPr>
      </w:pPr>
    </w:p>
    <w:p w14:paraId="6D67A265" w14:textId="3BCDE8E3" w:rsidR="00CC6810" w:rsidRPr="0013630F" w:rsidRDefault="00CC6810">
      <w:pPr>
        <w:rPr>
          <w:rFonts w:ascii="Courier New" w:hAnsi="Courier New" w:cs="Courier New"/>
          <w:lang w:val="pl-PL"/>
        </w:rPr>
      </w:pPr>
    </w:p>
    <w:p w14:paraId="656C3164" w14:textId="77777777" w:rsidR="00CC6810" w:rsidRPr="0013630F" w:rsidRDefault="00CC6810">
      <w:pPr>
        <w:rPr>
          <w:rFonts w:ascii="Courier New" w:hAnsi="Courier New" w:cs="Courier New"/>
          <w:lang w:val="pl-PL"/>
        </w:rPr>
      </w:pPr>
    </w:p>
    <w:p w14:paraId="6CB2ADA8" w14:textId="3F8FC35A" w:rsidR="00CC6810" w:rsidRPr="0013630F" w:rsidRDefault="00CC6810">
      <w:pPr>
        <w:rPr>
          <w:lang w:val="pl-PL"/>
        </w:rPr>
      </w:pPr>
    </w:p>
    <w:p w14:paraId="09462539" w14:textId="77777777" w:rsidR="00CC6810" w:rsidRPr="0013630F" w:rsidRDefault="00CC6810">
      <w:pPr>
        <w:rPr>
          <w:lang w:val="pl-PL"/>
        </w:rPr>
      </w:pPr>
    </w:p>
    <w:p w14:paraId="0F942C57" w14:textId="77777777" w:rsidR="00F46F54" w:rsidRPr="0013630F" w:rsidRDefault="00F46F54">
      <w:pPr>
        <w:rPr>
          <w:lang w:val="pl-PL"/>
        </w:rPr>
      </w:pPr>
    </w:p>
    <w:p w14:paraId="6D57EDA5" w14:textId="4BD2265E" w:rsidR="00F46F54" w:rsidRPr="0013630F" w:rsidRDefault="00F46F54">
      <w:pPr>
        <w:rPr>
          <w:lang w:val="pl-PL"/>
        </w:rPr>
      </w:pPr>
    </w:p>
    <w:p w14:paraId="5816BDD6" w14:textId="7B7DA4D6" w:rsidR="00CC6810" w:rsidRPr="0013630F" w:rsidRDefault="00CC6810">
      <w:pPr>
        <w:rPr>
          <w:lang w:val="pl-PL"/>
        </w:rPr>
      </w:pPr>
    </w:p>
    <w:p w14:paraId="1E29ADBD" w14:textId="77777777" w:rsidR="00CC6810" w:rsidRPr="0013630F" w:rsidRDefault="00CC6810">
      <w:pPr>
        <w:rPr>
          <w:lang w:val="pl-PL"/>
        </w:rPr>
      </w:pPr>
    </w:p>
    <w:sectPr w:rsidR="00CC6810" w:rsidRPr="0013630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zNDCyNDU2NzY1MjJQ0lEKTi0uzszPAymwqAUAtiPGAywAAAA="/>
  </w:docVars>
  <w:rsids>
    <w:rsidRoot w:val="00BA125F"/>
    <w:rsid w:val="000B0F28"/>
    <w:rsid w:val="0013630F"/>
    <w:rsid w:val="00166E43"/>
    <w:rsid w:val="00202C7F"/>
    <w:rsid w:val="003655C3"/>
    <w:rsid w:val="0039204C"/>
    <w:rsid w:val="003B45D6"/>
    <w:rsid w:val="004A520A"/>
    <w:rsid w:val="004D794A"/>
    <w:rsid w:val="004F478F"/>
    <w:rsid w:val="006B1A8D"/>
    <w:rsid w:val="00737E49"/>
    <w:rsid w:val="0075308D"/>
    <w:rsid w:val="007941F1"/>
    <w:rsid w:val="007C763E"/>
    <w:rsid w:val="00821B8D"/>
    <w:rsid w:val="00835150"/>
    <w:rsid w:val="009010FE"/>
    <w:rsid w:val="009435D8"/>
    <w:rsid w:val="00946CA6"/>
    <w:rsid w:val="009C20D2"/>
    <w:rsid w:val="00A33EAE"/>
    <w:rsid w:val="00A467E6"/>
    <w:rsid w:val="00A5411B"/>
    <w:rsid w:val="00AC4B9D"/>
    <w:rsid w:val="00B54650"/>
    <w:rsid w:val="00B5625B"/>
    <w:rsid w:val="00BA125F"/>
    <w:rsid w:val="00CC6810"/>
    <w:rsid w:val="00D0354A"/>
    <w:rsid w:val="00DC30D2"/>
    <w:rsid w:val="00E149CE"/>
    <w:rsid w:val="00F4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24272"/>
  <w15:chartTrackingRefBased/>
  <w15:docId w15:val="{23E45EBB-706C-43E0-8A28-192DD8AA7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6F54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D0354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Rybiński</dc:creator>
  <cp:keywords/>
  <dc:description/>
  <cp:lastModifiedBy>Пользователь</cp:lastModifiedBy>
  <cp:revision>9</cp:revision>
  <dcterms:created xsi:type="dcterms:W3CDTF">2022-03-13T11:03:00Z</dcterms:created>
  <dcterms:modified xsi:type="dcterms:W3CDTF">2023-03-07T09:58:00Z</dcterms:modified>
</cp:coreProperties>
</file>